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098124" w14:textId="77777777" w:rsidR="0073311B" w:rsidRPr="00547B70" w:rsidRDefault="008F4A54" w:rsidP="00547B70">
      <w:pPr>
        <w:jc w:val="center"/>
        <w:rPr>
          <w:b/>
          <w:sz w:val="36"/>
        </w:rPr>
      </w:pPr>
      <w:r w:rsidRPr="00547B70">
        <w:rPr>
          <w:b/>
          <w:sz w:val="36"/>
        </w:rPr>
        <w:t>Cascading Style Sheets (CSS)</w:t>
      </w:r>
    </w:p>
    <w:p w14:paraId="62AC08BC" w14:textId="77777777" w:rsidR="008F4A54" w:rsidRDefault="008F4A54">
      <w:r>
        <w:t>-used to specify the presentation</w:t>
      </w:r>
      <w:r w:rsidR="006F2A30">
        <w:t xml:space="preserve"> (</w:t>
      </w:r>
      <w:proofErr w:type="spellStart"/>
      <w:r w:rsidR="006F2A30">
        <w:t>e.g</w:t>
      </w:r>
      <w:proofErr w:type="spellEnd"/>
      <w:r w:rsidR="006F2A30">
        <w:t xml:space="preserve"> Layout, formatting, fonts, colors, etc.)</w:t>
      </w:r>
      <w:r>
        <w:t xml:space="preserve"> of structurally marked up documents</w:t>
      </w:r>
    </w:p>
    <w:p w14:paraId="7CD7F926" w14:textId="77777777" w:rsidR="008F4A54" w:rsidRDefault="008F4A54">
      <w:r>
        <w:t xml:space="preserve">-developed by </w:t>
      </w:r>
      <w:proofErr w:type="spellStart"/>
      <w:r w:rsidRPr="008F4A54">
        <w:t>Håkon</w:t>
      </w:r>
      <w:proofErr w:type="spellEnd"/>
      <w:r w:rsidRPr="008F4A54">
        <w:t xml:space="preserve"> </w:t>
      </w:r>
      <w:proofErr w:type="spellStart"/>
      <w:r w:rsidRPr="008F4A54">
        <w:t>Wium</w:t>
      </w:r>
      <w:proofErr w:type="spellEnd"/>
      <w:r w:rsidRPr="008F4A54">
        <w:t xml:space="preserve"> Lie </w:t>
      </w:r>
      <w:r>
        <w:t xml:space="preserve">(CHSS) and </w:t>
      </w:r>
      <w:r w:rsidRPr="008F4A54">
        <w:t xml:space="preserve">Bert Bos </w:t>
      </w:r>
      <w:r>
        <w:t xml:space="preserve">(SSP) in </w:t>
      </w:r>
      <w:r w:rsidRPr="008F4A54">
        <w:t>World Wide Web Consortium</w:t>
      </w:r>
      <w:r>
        <w:t xml:space="preserve"> (W3C)</w:t>
      </w:r>
    </w:p>
    <w:p w14:paraId="047E1361" w14:textId="77777777" w:rsidR="008F4A54" w:rsidRDefault="008F4A54">
      <w:r>
        <w:tab/>
        <w:t>CHSS means Cascading HTML Style Sheets</w:t>
      </w:r>
    </w:p>
    <w:p w14:paraId="73BA2B5B" w14:textId="77777777" w:rsidR="008F4A54" w:rsidRDefault="008F4A54">
      <w:r>
        <w:tab/>
        <w:t>SSP means Stream-based Style Sheet Proposal</w:t>
      </w:r>
    </w:p>
    <w:p w14:paraId="481E27F6" w14:textId="77777777" w:rsidR="008F4A54" w:rsidRDefault="008F4A54"/>
    <w:p w14:paraId="47EFE368" w14:textId="77777777" w:rsidR="008F4A54" w:rsidRDefault="008F4A54">
      <w:r>
        <w:t>Version History</w:t>
      </w:r>
    </w:p>
    <w:p w14:paraId="58F3DADB" w14:textId="77777777" w:rsidR="008F4A54" w:rsidRDefault="008F4A54" w:rsidP="008F4A54">
      <w:pPr>
        <w:pStyle w:val="ListParagraph"/>
        <w:numPr>
          <w:ilvl w:val="0"/>
          <w:numId w:val="1"/>
        </w:numPr>
      </w:pPr>
      <w:r>
        <w:t>CSS Level 1 (CSS 1, W3C Recommendation, Dec 1996</w:t>
      </w:r>
      <w:r w:rsidR="003B4756">
        <w:t>)</w:t>
      </w:r>
    </w:p>
    <w:p w14:paraId="1E1FE7BD" w14:textId="77777777" w:rsidR="008F4A54" w:rsidRDefault="008F4A54" w:rsidP="008F4A54">
      <w:pPr>
        <w:pStyle w:val="ListParagraph"/>
        <w:numPr>
          <w:ilvl w:val="0"/>
          <w:numId w:val="1"/>
        </w:numPr>
      </w:pPr>
      <w:r>
        <w:t>CSS Level 2 (CSS 2, W3C Recommendation, May 1998</w:t>
      </w:r>
      <w:r w:rsidR="003B4756">
        <w:t>)</w:t>
      </w:r>
    </w:p>
    <w:p w14:paraId="490A11E1" w14:textId="77777777" w:rsidR="008F4A54" w:rsidRDefault="008F4A54" w:rsidP="008F4A54">
      <w:pPr>
        <w:pStyle w:val="ListParagraph"/>
        <w:numPr>
          <w:ilvl w:val="0"/>
          <w:numId w:val="1"/>
        </w:numPr>
      </w:pPr>
      <w:r>
        <w:t>CSS Level 2 Revision 1 (CSS 2.1, W3C Recommendation, Jun 2011</w:t>
      </w:r>
      <w:r w:rsidR="003B4756">
        <w:t>)</w:t>
      </w:r>
    </w:p>
    <w:p w14:paraId="225CC4E0" w14:textId="77777777" w:rsidR="008F4A54" w:rsidRDefault="008F4A54" w:rsidP="008F4A54">
      <w:pPr>
        <w:pStyle w:val="ListParagraph"/>
        <w:numPr>
          <w:ilvl w:val="0"/>
          <w:numId w:val="1"/>
        </w:numPr>
      </w:pPr>
      <w:r>
        <w:t>CSS Level 3</w:t>
      </w:r>
    </w:p>
    <w:p w14:paraId="5BF97A93" w14:textId="77777777" w:rsidR="008F4A54" w:rsidRDefault="008F4A54" w:rsidP="008F4A54">
      <w:pPr>
        <w:ind w:left="2160"/>
      </w:pPr>
      <w:r>
        <w:t>-</w:t>
      </w:r>
      <w:r w:rsidR="00315B3B">
        <w:t>modular approach to CSS development (as opposed to the monolithic specification of CSS 2.1) which is the last version</w:t>
      </w:r>
    </w:p>
    <w:p w14:paraId="0CE031E5" w14:textId="77777777" w:rsidR="00315B3B" w:rsidRDefault="00315B3B" w:rsidP="00315B3B"/>
    <w:p w14:paraId="0FE6E587" w14:textId="77777777" w:rsidR="00315B3B" w:rsidRDefault="00315B3B" w:rsidP="00315B3B">
      <w:r>
        <w:t>HTML Style Sheets</w:t>
      </w:r>
    </w:p>
    <w:p w14:paraId="28001C86" w14:textId="77777777" w:rsidR="00315B3B" w:rsidRDefault="00315B3B" w:rsidP="00315B3B">
      <w:r>
        <w:tab/>
        <w:t>-sources of styles for HTML documents</w:t>
      </w:r>
    </w:p>
    <w:p w14:paraId="2753082A" w14:textId="77777777" w:rsidR="00315B3B" w:rsidRDefault="00315B3B" w:rsidP="00315B3B">
      <w:pPr>
        <w:pStyle w:val="ListParagraph"/>
        <w:numPr>
          <w:ilvl w:val="0"/>
          <w:numId w:val="3"/>
        </w:numPr>
      </w:pPr>
      <w:r>
        <w:t>author styles</w:t>
      </w:r>
    </w:p>
    <w:p w14:paraId="376CF1AD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external (linked) stylesheets (recommended)</w:t>
      </w:r>
    </w:p>
    <w:p w14:paraId="69803916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embedded (internal) stylesheets</w:t>
      </w:r>
    </w:p>
    <w:p w14:paraId="771AE684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inline styles</w:t>
      </w:r>
    </w:p>
    <w:p w14:paraId="5E0A5AE0" w14:textId="77777777" w:rsidR="00315B3B" w:rsidRDefault="00315B3B" w:rsidP="00315B3B">
      <w:pPr>
        <w:pStyle w:val="ListParagraph"/>
        <w:ind w:left="2520"/>
      </w:pPr>
    </w:p>
    <w:p w14:paraId="4E4D2634" w14:textId="77777777" w:rsidR="00315B3B" w:rsidRDefault="00315B3B" w:rsidP="00315B3B">
      <w:pPr>
        <w:pStyle w:val="ListParagraph"/>
        <w:numPr>
          <w:ilvl w:val="0"/>
          <w:numId w:val="3"/>
        </w:numPr>
      </w:pPr>
      <w:r>
        <w:t>user styles</w:t>
      </w:r>
    </w:p>
    <w:p w14:paraId="00BF8923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some browsers provide (non-standard) alternatives through plugins/extensions (</w:t>
      </w:r>
      <w:proofErr w:type="spellStart"/>
      <w:r>
        <w:t>i.e</w:t>
      </w:r>
      <w:proofErr w:type="spellEnd"/>
      <w:r>
        <w:t xml:space="preserve"> Stylish, Web Maker, </w:t>
      </w:r>
      <w:proofErr w:type="spellStart"/>
      <w:r>
        <w:t>JSbin</w:t>
      </w:r>
      <w:proofErr w:type="spellEnd"/>
      <w:r>
        <w:t>, CSS-Tricks)</w:t>
      </w:r>
    </w:p>
    <w:p w14:paraId="4EFCBAF0" w14:textId="77777777" w:rsidR="00315B3B" w:rsidRDefault="00315B3B" w:rsidP="00315B3B">
      <w:pPr>
        <w:pStyle w:val="ListParagraph"/>
        <w:ind w:left="2520"/>
      </w:pPr>
    </w:p>
    <w:p w14:paraId="509C5E02" w14:textId="77777777" w:rsidR="00315B3B" w:rsidRDefault="00315B3B" w:rsidP="00315B3B">
      <w:pPr>
        <w:pStyle w:val="ListParagraph"/>
        <w:numPr>
          <w:ilvl w:val="0"/>
          <w:numId w:val="3"/>
        </w:numPr>
      </w:pPr>
      <w:r>
        <w:t>user agent styles</w:t>
      </w:r>
    </w:p>
    <w:p w14:paraId="19CF4959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sample default user agent stylesheet from CSS 2.1</w:t>
      </w:r>
    </w:p>
    <w:p w14:paraId="403D8DE9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the source of a style denotes its origin, which is used in determining its precedence in the cascade</w:t>
      </w:r>
    </w:p>
    <w:p w14:paraId="1479EE6D" w14:textId="77777777" w:rsidR="00315B3B" w:rsidRDefault="00315B3B" w:rsidP="00315B3B">
      <w:pPr>
        <w:pStyle w:val="ListParagraph"/>
        <w:ind w:left="2520"/>
      </w:pPr>
    </w:p>
    <w:p w14:paraId="24BC89B7" w14:textId="77777777" w:rsidR="00315B3B" w:rsidRDefault="00315B3B" w:rsidP="00315B3B">
      <w:pPr>
        <w:ind w:firstLine="720"/>
      </w:pPr>
      <w:r>
        <w:t>Extensions</w:t>
      </w:r>
    </w:p>
    <w:p w14:paraId="6FFBFB35" w14:textId="77777777" w:rsidR="00315B3B" w:rsidRDefault="00315B3B" w:rsidP="00315B3B">
      <w:pPr>
        <w:pStyle w:val="ListParagraph"/>
        <w:numPr>
          <w:ilvl w:val="1"/>
          <w:numId w:val="5"/>
        </w:numPr>
      </w:pPr>
      <w:r>
        <w:t>Override</w:t>
      </w:r>
    </w:p>
    <w:p w14:paraId="30E11644" w14:textId="77777777" w:rsidR="00315B3B" w:rsidRDefault="00315B3B" w:rsidP="00315B3B">
      <w:pPr>
        <w:pStyle w:val="ListParagraph"/>
        <w:numPr>
          <w:ilvl w:val="2"/>
          <w:numId w:val="5"/>
        </w:numPr>
      </w:pPr>
      <w:r>
        <w:t>DOM - LEVEL-2-STYLE</w:t>
      </w:r>
    </w:p>
    <w:p w14:paraId="46200BD7" w14:textId="77777777" w:rsidR="00315B3B" w:rsidRDefault="00315B3B" w:rsidP="00315B3B">
      <w:pPr>
        <w:pStyle w:val="ListParagraph"/>
        <w:numPr>
          <w:ilvl w:val="1"/>
          <w:numId w:val="5"/>
        </w:numPr>
      </w:pPr>
      <w:r>
        <w:t>Animation</w:t>
      </w:r>
    </w:p>
    <w:p w14:paraId="5673087A" w14:textId="77777777" w:rsidR="00315B3B" w:rsidRDefault="00315B3B" w:rsidP="00315B3B">
      <w:pPr>
        <w:pStyle w:val="ListParagraph"/>
        <w:numPr>
          <w:ilvl w:val="2"/>
          <w:numId w:val="5"/>
        </w:numPr>
      </w:pPr>
      <w:r>
        <w:t>CSS</w:t>
      </w:r>
    </w:p>
    <w:p w14:paraId="16191434" w14:textId="77777777" w:rsidR="00315B3B" w:rsidRDefault="00315B3B" w:rsidP="00315B3B">
      <w:pPr>
        <w:pStyle w:val="ListParagraph"/>
        <w:numPr>
          <w:ilvl w:val="1"/>
          <w:numId w:val="5"/>
        </w:numPr>
      </w:pPr>
      <w:r>
        <w:lastRenderedPageBreak/>
        <w:t>Transition</w:t>
      </w:r>
    </w:p>
    <w:p w14:paraId="5B28C73C" w14:textId="77777777" w:rsidR="00315B3B" w:rsidRDefault="00315B3B" w:rsidP="00315B3B">
      <w:pPr>
        <w:pStyle w:val="ListParagraph"/>
        <w:numPr>
          <w:ilvl w:val="2"/>
          <w:numId w:val="5"/>
        </w:numPr>
      </w:pPr>
      <w:r>
        <w:t>CSS</w:t>
      </w:r>
    </w:p>
    <w:p w14:paraId="4670396A" w14:textId="77777777" w:rsidR="00315B3B" w:rsidRDefault="00315B3B" w:rsidP="00315B3B">
      <w:r>
        <w:t>CSS Statements</w:t>
      </w:r>
    </w:p>
    <w:p w14:paraId="5A577192" w14:textId="77777777" w:rsidR="00315B3B" w:rsidRDefault="00315B3B" w:rsidP="00315B3B">
      <w:pPr>
        <w:pStyle w:val="ListParagraph"/>
        <w:numPr>
          <w:ilvl w:val="0"/>
          <w:numId w:val="7"/>
        </w:numPr>
      </w:pPr>
      <w:r>
        <w:t>At-Rules (@)</w:t>
      </w:r>
    </w:p>
    <w:p w14:paraId="67ACD49D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charset</w:t>
      </w:r>
    </w:p>
    <w:p w14:paraId="6C657E6C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import</w:t>
      </w:r>
    </w:p>
    <w:p w14:paraId="0CAFEAF3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namespace</w:t>
      </w:r>
    </w:p>
    <w:p w14:paraId="53D52D8A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media</w:t>
      </w:r>
    </w:p>
    <w:p w14:paraId="3440E8FD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supports</w:t>
      </w:r>
    </w:p>
    <w:p w14:paraId="3937144B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page</w:t>
      </w:r>
    </w:p>
    <w:p w14:paraId="111247AF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font-face</w:t>
      </w:r>
    </w:p>
    <w:p w14:paraId="0554AE2A" w14:textId="77777777" w:rsidR="00315B3B" w:rsidRDefault="000D0F1A" w:rsidP="00315B3B">
      <w:pPr>
        <w:pStyle w:val="ListParagraph"/>
        <w:numPr>
          <w:ilvl w:val="1"/>
          <w:numId w:val="7"/>
        </w:numPr>
      </w:pPr>
      <w:r>
        <w:t>@k</w:t>
      </w:r>
      <w:r w:rsidR="00315B3B">
        <w:t>eyframes</w:t>
      </w:r>
    </w:p>
    <w:p w14:paraId="1CAA2D78" w14:textId="77777777" w:rsidR="00315B3B" w:rsidRDefault="00315B3B" w:rsidP="00315B3B">
      <w:pPr>
        <w:pStyle w:val="ListParagraph"/>
        <w:numPr>
          <w:ilvl w:val="0"/>
          <w:numId w:val="7"/>
        </w:numPr>
      </w:pPr>
      <w:r>
        <w:t>CSS Rule Sets (</w:t>
      </w:r>
      <w:proofErr w:type="spellStart"/>
      <w:r>
        <w:t>a.k.a</w:t>
      </w:r>
      <w:proofErr w:type="spellEnd"/>
      <w:r>
        <w:t xml:space="preserve"> CSS Rules, Style Rules)</w:t>
      </w:r>
    </w:p>
    <w:p w14:paraId="479F0E83" w14:textId="77777777" w:rsidR="00315B3B" w:rsidRDefault="00315B3B" w:rsidP="00315B3B">
      <w:pPr>
        <w:ind w:left="720" w:firstLine="720"/>
      </w:pPr>
      <w:r>
        <w:t>-consists of a se</w:t>
      </w:r>
      <w:r w:rsidR="000D0F1A">
        <w:t>lector, followed by a brace-enclos</w:t>
      </w:r>
      <w:r>
        <w:t>ed declaration block which contains zero or more semi-colon ( ; ), separate</w:t>
      </w:r>
      <w:r w:rsidR="000D0F1A">
        <w:t>d property declarations, which in</w:t>
      </w:r>
      <w:r>
        <w:t xml:space="preserve"> turn consists of a property name, followed by a colon ( : ), followed by a property value</w:t>
      </w:r>
    </w:p>
    <w:p w14:paraId="3BFCA117" w14:textId="77777777" w:rsidR="000D0F1A" w:rsidRDefault="000D0F1A" w:rsidP="00315B3B">
      <w:pPr>
        <w:ind w:left="720" w:firstLine="720"/>
      </w:pPr>
      <w:r>
        <w:t>/*</w:t>
      </w:r>
      <w:r w:rsidR="006B6610">
        <w:t xml:space="preserve"> example of a CSS Rule…</w:t>
      </w:r>
      <w:r>
        <w:t xml:space="preserve"> */</w:t>
      </w:r>
    </w:p>
    <w:p w14:paraId="65BCBF9A" w14:textId="77777777" w:rsidR="000D0F1A" w:rsidRDefault="006B6610" w:rsidP="000D0F1A">
      <w:r>
        <w:tab/>
      </w:r>
      <w:r>
        <w:tab/>
      </w:r>
      <w:r w:rsidR="00FF75A8">
        <w:t xml:space="preserve">h1 + </w:t>
      </w:r>
      <w:proofErr w:type="spellStart"/>
      <w:r w:rsidR="00FF75A8">
        <w:t>ul</w:t>
      </w:r>
      <w:proofErr w:type="spellEnd"/>
      <w:r w:rsidR="00FF75A8">
        <w:t xml:space="preserve"> &gt; a [target] {</w:t>
      </w:r>
    </w:p>
    <w:p w14:paraId="150F6564" w14:textId="77777777" w:rsidR="00FF75A8" w:rsidRDefault="00FF75A8" w:rsidP="000D0F1A">
      <w:r>
        <w:tab/>
      </w:r>
      <w:r>
        <w:tab/>
        <w:t>background-color: #bada55;</w:t>
      </w:r>
    </w:p>
    <w:p w14:paraId="0AB17D21" w14:textId="77777777" w:rsidR="00FF75A8" w:rsidRDefault="00FF75A8" w:rsidP="000D0F1A">
      <w:r>
        <w:tab/>
      </w:r>
      <w:r>
        <w:tab/>
        <w:t>color: yellow;</w:t>
      </w:r>
    </w:p>
    <w:p w14:paraId="561A1F9F" w14:textId="77777777" w:rsidR="00FF75A8" w:rsidRDefault="00FF75A8" w:rsidP="000D0F1A">
      <w:r>
        <w:tab/>
      </w:r>
      <w:r>
        <w:tab/>
        <w:t>font-family: ‘Times New Roman’, serif;</w:t>
      </w:r>
    </w:p>
    <w:p w14:paraId="433BFF49" w14:textId="77777777" w:rsidR="00FF75A8" w:rsidRDefault="00FF75A8" w:rsidP="000D0F1A">
      <w:r>
        <w:tab/>
      </w:r>
      <w:r>
        <w:tab/>
        <w:t>margin: 10px 20px;</w:t>
      </w:r>
    </w:p>
    <w:p w14:paraId="6FBD7C44" w14:textId="77777777" w:rsidR="00FF75A8" w:rsidRDefault="00FF75A8" w:rsidP="000D0F1A">
      <w:r>
        <w:tab/>
      </w:r>
      <w:r>
        <w:tab/>
        <w:t>padding: auto 1em 0 20px;</w:t>
      </w:r>
    </w:p>
    <w:p w14:paraId="53553A5B" w14:textId="77777777" w:rsidR="00FF75A8" w:rsidRDefault="00FF75A8" w:rsidP="00FF75A8">
      <w:pPr>
        <w:ind w:left="720" w:firstLine="720"/>
      </w:pPr>
      <w:r>
        <w:t>}</w:t>
      </w:r>
    </w:p>
    <w:p w14:paraId="07ACA66E" w14:textId="77777777" w:rsidR="000D0F1A" w:rsidRDefault="000D0F1A" w:rsidP="000D0F1A">
      <w:r>
        <w:t>CSS Selectors</w:t>
      </w:r>
    </w:p>
    <w:p w14:paraId="0579769F" w14:textId="77777777" w:rsidR="000D0F1A" w:rsidRDefault="000D0F1A" w:rsidP="000D0F1A">
      <w:pPr>
        <w:pStyle w:val="ListParagraph"/>
        <w:numPr>
          <w:ilvl w:val="0"/>
          <w:numId w:val="8"/>
        </w:numPr>
      </w:pPr>
      <w:r>
        <w:t>Selector (Level 3)</w:t>
      </w:r>
    </w:p>
    <w:p w14:paraId="1FC86F21" w14:textId="77777777" w:rsidR="000D0F1A" w:rsidRDefault="000D0F1A" w:rsidP="000D0F1A">
      <w:pPr>
        <w:ind w:left="1440" w:firstLine="720"/>
      </w:pPr>
      <w:r>
        <w:t>-structure used as a condition in CSS rule to determine which elements in the document tree and matched by the selector and are thus targeted</w:t>
      </w:r>
    </w:p>
    <w:p w14:paraId="675C15C2" w14:textId="77777777" w:rsidR="000D0F1A" w:rsidRDefault="000D0F1A" w:rsidP="000D0F1A">
      <w:pPr>
        <w:ind w:left="1440" w:firstLine="720"/>
      </w:pPr>
    </w:p>
    <w:p w14:paraId="52BBAC56" w14:textId="77777777" w:rsidR="000D0F1A" w:rsidRDefault="000D0F1A" w:rsidP="000D0F1A">
      <w:pPr>
        <w:pStyle w:val="ListParagraph"/>
        <w:numPr>
          <w:ilvl w:val="1"/>
          <w:numId w:val="8"/>
        </w:numPr>
      </w:pPr>
      <w:r>
        <w:t>Selector Syntax</w:t>
      </w:r>
    </w:p>
    <w:p w14:paraId="04CF3890" w14:textId="77777777" w:rsidR="000D0F1A" w:rsidRDefault="000D0F1A" w:rsidP="000D0F1A">
      <w:pPr>
        <w:pStyle w:val="ListParagraph"/>
        <w:ind w:left="2880"/>
      </w:pPr>
      <w:r>
        <w:t>-chain of one or more sequences of simple selectors separated by combinators</w:t>
      </w:r>
    </w:p>
    <w:p w14:paraId="1CB98D35" w14:textId="77777777" w:rsidR="000D0F1A" w:rsidRDefault="000D0F1A" w:rsidP="000D0F1A">
      <w:proofErr w:type="spellStart"/>
      <w:r>
        <w:t>img.brand</w:t>
      </w:r>
      <w:proofErr w:type="spellEnd"/>
      <w:r>
        <w:t xml:space="preserve"> [</w:t>
      </w:r>
      <w:proofErr w:type="spellStart"/>
      <w:r>
        <w:t>src</w:t>
      </w:r>
      <w:proofErr w:type="spellEnd"/>
      <w:r>
        <w:t>*=google]</w:t>
      </w:r>
    </w:p>
    <w:p w14:paraId="156AFA21" w14:textId="77777777" w:rsidR="000D0F1A" w:rsidRDefault="00A83FE9" w:rsidP="000D0F1A">
      <w:r>
        <w:rPr>
          <w:noProof/>
          <w:lang w:eastAsia="en-PH"/>
        </w:rPr>
        <w:lastRenderedPageBreak/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17BBE400" wp14:editId="1E269B8F">
                <wp:simplePos x="0" y="0"/>
                <wp:positionH relativeFrom="margin">
                  <wp:posOffset>47625</wp:posOffset>
                </wp:positionH>
                <wp:positionV relativeFrom="paragraph">
                  <wp:posOffset>50800</wp:posOffset>
                </wp:positionV>
                <wp:extent cx="10191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802" y="22400"/>
                    <wp:lineTo x="21802" y="0"/>
                    <wp:lineTo x="0" y="0"/>
                  </wp:wrapPolygon>
                </wp:wrapTight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50F7E2" w14:textId="77777777" w:rsidR="000D0F1A" w:rsidRDefault="000D0F1A" w:rsidP="000D0F1A">
                            <w:r>
                              <w:t>type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BBE4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75pt;margin-top:4pt;width:80.25pt;height:20.25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">
                <v:textbox>
                  <w:txbxContent>
                    <w:p w14:paraId="1250F7E2" w14:textId="77777777" w:rsidR="000D0F1A" w:rsidRDefault="000D0F1A" w:rsidP="000D0F1A">
                      <w:r>
                        <w:t>type element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4A2A8255" wp14:editId="5BD6D85C">
                <wp:simplePos x="0" y="0"/>
                <wp:positionH relativeFrom="column">
                  <wp:posOffset>2276475</wp:posOffset>
                </wp:positionH>
                <wp:positionV relativeFrom="paragraph">
                  <wp:posOffset>50800</wp:posOffset>
                </wp:positionV>
                <wp:extent cx="122872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767" y="22400"/>
                    <wp:lineTo x="21767" y="0"/>
                    <wp:lineTo x="0" y="0"/>
                  </wp:wrapPolygon>
                </wp:wrapTight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7D648C" w14:textId="77777777" w:rsidR="00A83FE9" w:rsidRDefault="00A83FE9" w:rsidP="00A83FE9">
                            <w:r>
                              <w:t>attribute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2A8255" id="_x0000_s1027" type="#_x0000_t202" style="position:absolute;margin-left:179.25pt;margin-top:4pt;width:96.75pt;height:20.2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">
                <v:textbox>
                  <w:txbxContent>
                    <w:p w14:paraId="577D648C" w14:textId="77777777" w:rsidR="00A83FE9" w:rsidRDefault="00A83FE9" w:rsidP="00A83FE9">
                      <w:r>
                        <w:t>attribute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5C372753" wp14:editId="4AEC7631">
                <wp:simplePos x="0" y="0"/>
                <wp:positionH relativeFrom="column">
                  <wp:posOffset>1152525</wp:posOffset>
                </wp:positionH>
                <wp:positionV relativeFrom="paragraph">
                  <wp:posOffset>50800</wp:posOffset>
                </wp:positionV>
                <wp:extent cx="10191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802" y="22400"/>
                    <wp:lineTo x="21802" y="0"/>
                    <wp:lineTo x="0" y="0"/>
                  </wp:wrapPolygon>
                </wp:wrapTight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0BCE61" w14:textId="77777777" w:rsidR="00A83FE9" w:rsidRDefault="00A83FE9" w:rsidP="00A83FE9">
                            <w:r>
                              <w:t>class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372753" id="_x0000_s1028" type="#_x0000_t202" style="position:absolute;margin-left:90.75pt;margin-top:4pt;width:80.25pt;height:20.2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">
                <v:textbox>
                  <w:txbxContent>
                    <w:p w14:paraId="5C0BCE61" w14:textId="77777777" w:rsidR="00A83FE9" w:rsidRDefault="00A83FE9" w:rsidP="00A83FE9">
                      <w:r>
                        <w:t>class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40A8F97" w14:textId="77777777" w:rsidR="00A83FE9" w:rsidRDefault="00A83FE9" w:rsidP="000D0F1A"/>
    <w:p w14:paraId="64337842" w14:textId="77777777" w:rsidR="00A83FE9" w:rsidRDefault="00A83FE9" w:rsidP="000D0F1A">
      <w:r>
        <w:t>* = indicates that it matches everything</w:t>
      </w:r>
    </w:p>
    <w:p w14:paraId="2599651A" w14:textId="77777777" w:rsidR="000D0F1A" w:rsidRDefault="000D0F1A" w:rsidP="000D0F1A">
      <w:r>
        <w:t xml:space="preserve">article [date-time=latest] &gt; </w:t>
      </w:r>
      <w:proofErr w:type="spellStart"/>
      <w:r>
        <w:t>ul</w:t>
      </w:r>
      <w:proofErr w:type="spellEnd"/>
      <w:r>
        <w:t xml:space="preserve">: last-of-type + </w:t>
      </w:r>
      <w:proofErr w:type="spellStart"/>
      <w:proofErr w:type="gramStart"/>
      <w:r>
        <w:t>p.note</w:t>
      </w:r>
      <w:proofErr w:type="spellEnd"/>
      <w:proofErr w:type="gramEnd"/>
    </w:p>
    <w:p w14:paraId="08C86A38" w14:textId="77777777" w:rsidR="000D0F1A" w:rsidRDefault="000D0F1A" w:rsidP="000D0F1A">
      <w:proofErr w:type="spellStart"/>
      <w:r>
        <w:t>section#adverts</w:t>
      </w:r>
      <w:proofErr w:type="spellEnd"/>
      <w:r>
        <w:t>: hover &gt; header.info + *[title</w:t>
      </w:r>
      <w:proofErr w:type="gramStart"/>
      <w:r>
        <w:t>]::</w:t>
      </w:r>
      <w:proofErr w:type="gramEnd"/>
      <w:r>
        <w:t>after</w:t>
      </w:r>
    </w:p>
    <w:p w14:paraId="0B9F9CAC" w14:textId="77777777" w:rsidR="000D0F1A" w:rsidRDefault="000D0F1A" w:rsidP="000D0F1A">
      <w:r>
        <w:rPr>
          <w:noProof/>
          <w:lang w:eastAsia="en-PH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6C7F03E0" wp14:editId="5FC48C8D">
                <wp:simplePos x="0" y="0"/>
                <wp:positionH relativeFrom="column">
                  <wp:posOffset>2695575</wp:posOffset>
                </wp:positionH>
                <wp:positionV relativeFrom="paragraph">
                  <wp:posOffset>13335</wp:posOffset>
                </wp:positionV>
                <wp:extent cx="11334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782" y="22400"/>
                    <wp:lineTo x="21782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34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45D7ED" w14:textId="77777777" w:rsidR="000D0F1A" w:rsidRDefault="00A83FE9">
                            <w:r>
                              <w:t>pse</w:t>
                            </w:r>
                            <w:r w:rsidR="000D0F1A">
                              <w:t>udo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7F03E0" id="_x0000_s1029" type="#_x0000_t202" style="position:absolute;margin-left:212.25pt;margin-top:1.05pt;width:89.25pt;height:20.2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">
                <v:textbox>
                  <w:txbxContent>
                    <w:p w14:paraId="3545D7ED" w14:textId="77777777" w:rsidR="000D0F1A" w:rsidRDefault="00A83FE9">
                      <w:r>
                        <w:t>pse</w:t>
                      </w:r>
                      <w:r w:rsidR="000D0F1A">
                        <w:t>udo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54A1A0D" w14:textId="77777777" w:rsidR="000D0F1A" w:rsidRDefault="000D0F1A" w:rsidP="000D0F1A">
      <w:pPr>
        <w:pStyle w:val="ListParagraph"/>
        <w:ind w:left="2880"/>
      </w:pPr>
    </w:p>
    <w:p w14:paraId="06D6149B" w14:textId="77777777" w:rsidR="000D0F1A" w:rsidRDefault="000D0F1A" w:rsidP="000D0F1A">
      <w:pPr>
        <w:pStyle w:val="ListParagraph"/>
        <w:ind w:left="2880"/>
      </w:pPr>
    </w:p>
    <w:p w14:paraId="5DE13468" w14:textId="77777777" w:rsidR="000D0F1A" w:rsidRDefault="000D0F1A" w:rsidP="000D0F1A">
      <w:pPr>
        <w:pStyle w:val="ListParagraph"/>
        <w:ind w:left="2880"/>
      </w:pPr>
    </w:p>
    <w:p w14:paraId="23A4592B" w14:textId="77777777" w:rsidR="000D0F1A" w:rsidRDefault="000D0F1A" w:rsidP="000D0F1A">
      <w:pPr>
        <w:pStyle w:val="ListParagraph"/>
        <w:numPr>
          <w:ilvl w:val="2"/>
          <w:numId w:val="8"/>
        </w:numPr>
      </w:pPr>
      <w:r>
        <w:t>Sequences of Simple Selectors</w:t>
      </w:r>
    </w:p>
    <w:p w14:paraId="72FD82DC" w14:textId="77777777" w:rsidR="000D0F1A" w:rsidRDefault="000D0F1A" w:rsidP="000D0F1A">
      <w:pPr>
        <w:ind w:left="3600"/>
      </w:pPr>
      <w:r>
        <w:t>-chain of simple selectors not separated by combinators</w:t>
      </w:r>
    </w:p>
    <w:p w14:paraId="029233A0" w14:textId="77777777" w:rsidR="000D0F1A" w:rsidRDefault="00A83FE9" w:rsidP="000D0F1A">
      <w:r>
        <w:t>Combinators</w:t>
      </w:r>
    </w:p>
    <w:p w14:paraId="3DD344C9" w14:textId="77777777" w:rsidR="00A83FE9" w:rsidRDefault="00A83FE9" w:rsidP="000D0F1A">
      <w:r>
        <w:tab/>
        <w:t>-are used to improve additional matching constrains</w:t>
      </w:r>
    </w:p>
    <w:p w14:paraId="6D02ADAF" w14:textId="77777777" w:rsidR="00A83FE9" w:rsidRDefault="00A83FE9" w:rsidP="00A83FE9">
      <w:pPr>
        <w:pStyle w:val="ListParagraph"/>
        <w:numPr>
          <w:ilvl w:val="0"/>
          <w:numId w:val="8"/>
        </w:numPr>
      </w:pPr>
      <w:r>
        <w:t>Selector Group</w:t>
      </w:r>
    </w:p>
    <w:p w14:paraId="1ACDFB2D" w14:textId="77777777" w:rsidR="00A83FE9" w:rsidRDefault="00A83FE9" w:rsidP="00A83FE9">
      <w:pPr>
        <w:ind w:left="1440" w:firstLine="720"/>
      </w:pPr>
      <w:r>
        <w:t>-comma-separated list of selectors representing the union of all elements selected by each of the selectors in the list</w:t>
      </w:r>
    </w:p>
    <w:p w14:paraId="6B29B6B3" w14:textId="77777777" w:rsidR="00A83FE9" w:rsidRDefault="00A83FE9" w:rsidP="00A83FE9">
      <w:pPr>
        <w:ind w:firstLine="720"/>
      </w:pPr>
      <w:r>
        <w:t>Types of Combinators</w:t>
      </w:r>
    </w:p>
    <w:p w14:paraId="3A52EA90" w14:textId="77777777" w:rsidR="00A83FE9" w:rsidRDefault="00A83FE9" w:rsidP="00A83FE9">
      <w:pPr>
        <w:pStyle w:val="ListParagraph"/>
        <w:numPr>
          <w:ilvl w:val="0"/>
          <w:numId w:val="8"/>
        </w:numPr>
      </w:pPr>
      <w:r>
        <w:t>Descendant Combinator - (whitespace)</w:t>
      </w:r>
    </w:p>
    <w:p w14:paraId="19FD61C5" w14:textId="77777777" w:rsidR="00A83FE9" w:rsidRDefault="00A83FE9" w:rsidP="00A83FE9">
      <w:pPr>
        <w:pStyle w:val="ListParagraph"/>
        <w:numPr>
          <w:ilvl w:val="0"/>
          <w:numId w:val="8"/>
        </w:numPr>
      </w:pPr>
      <w:r>
        <w:t>Child Combinator (&gt;)</w:t>
      </w:r>
    </w:p>
    <w:p w14:paraId="289C72AC" w14:textId="77777777" w:rsidR="00A83FE9" w:rsidRDefault="00A83FE9" w:rsidP="00A83FE9">
      <w:pPr>
        <w:pStyle w:val="ListParagraph"/>
        <w:numPr>
          <w:ilvl w:val="0"/>
          <w:numId w:val="8"/>
        </w:numPr>
      </w:pPr>
      <w:r>
        <w:t>Sibling Combinator</w:t>
      </w:r>
    </w:p>
    <w:p w14:paraId="14E7FB7E" w14:textId="77777777" w:rsidR="00A83FE9" w:rsidRDefault="00A83FE9" w:rsidP="00A83FE9">
      <w:pPr>
        <w:pStyle w:val="ListParagraph"/>
        <w:numPr>
          <w:ilvl w:val="1"/>
          <w:numId w:val="8"/>
        </w:numPr>
      </w:pPr>
      <w:r>
        <w:t>Adjacent sibling combinatory (+) – immediately after or the first</w:t>
      </w:r>
    </w:p>
    <w:p w14:paraId="22A7BD6F" w14:textId="77777777" w:rsidR="00A83FE9" w:rsidRDefault="00A83FE9" w:rsidP="00A83FE9">
      <w:pPr>
        <w:pStyle w:val="ListParagraph"/>
        <w:numPr>
          <w:ilvl w:val="1"/>
          <w:numId w:val="8"/>
        </w:numPr>
      </w:pPr>
      <w:r>
        <w:t xml:space="preserve">General sibling combinatory (~) – any sibling after </w:t>
      </w:r>
    </w:p>
    <w:p w14:paraId="181B08B1" w14:textId="77777777" w:rsidR="00A83FE9" w:rsidRDefault="00A83FE9" w:rsidP="00A83FE9"/>
    <w:p w14:paraId="60293F12" w14:textId="77777777" w:rsidR="00A83FE9" w:rsidRDefault="00A83FE9" w:rsidP="00A83FE9">
      <w:pPr>
        <w:ind w:left="720"/>
      </w:pPr>
      <w:r>
        <w:t>Pseudo Elements</w:t>
      </w:r>
    </w:p>
    <w:p w14:paraId="29658E66" w14:textId="77777777" w:rsidR="00A83FE9" w:rsidRDefault="00A83FE9" w:rsidP="00A83FE9">
      <w:pPr>
        <w:pStyle w:val="ListParagraph"/>
        <w:numPr>
          <w:ilvl w:val="0"/>
          <w:numId w:val="9"/>
        </w:numPr>
      </w:pPr>
      <w:r>
        <w:t>:first-letter, ::first-letter</w:t>
      </w:r>
    </w:p>
    <w:p w14:paraId="3814B85F" w14:textId="77777777" w:rsidR="00A83FE9" w:rsidRDefault="00A83FE9" w:rsidP="00A83FE9">
      <w:pPr>
        <w:pStyle w:val="ListParagraph"/>
        <w:numPr>
          <w:ilvl w:val="0"/>
          <w:numId w:val="9"/>
        </w:numPr>
      </w:pPr>
      <w:r>
        <w:t>:first-line, ::first-line</w:t>
      </w:r>
    </w:p>
    <w:p w14:paraId="0DF1DBC6" w14:textId="77777777" w:rsidR="00A83FE9" w:rsidRDefault="00A83FE9" w:rsidP="00A83FE9">
      <w:pPr>
        <w:pStyle w:val="ListParagraph"/>
        <w:numPr>
          <w:ilvl w:val="0"/>
          <w:numId w:val="9"/>
        </w:numPr>
      </w:pPr>
      <w:r>
        <w:t>:before, ::before</w:t>
      </w:r>
    </w:p>
    <w:p w14:paraId="1288E471" w14:textId="77777777" w:rsidR="00A83FE9" w:rsidRDefault="00A83FE9" w:rsidP="00A83FE9">
      <w:pPr>
        <w:pStyle w:val="ListParagraph"/>
        <w:numPr>
          <w:ilvl w:val="0"/>
          <w:numId w:val="9"/>
        </w:numPr>
      </w:pPr>
      <w:r>
        <w:t>:after, ::after</w:t>
      </w:r>
    </w:p>
    <w:p w14:paraId="28B08EA8" w14:textId="77777777" w:rsidR="00A83FE9" w:rsidRDefault="00A83FE9" w:rsidP="00A83FE9"/>
    <w:p w14:paraId="185D8113" w14:textId="77777777" w:rsidR="00547B70" w:rsidRDefault="00547B70" w:rsidP="00A83FE9">
      <w:r>
        <w:t>(^) –pre/ first</w:t>
      </w:r>
    </w:p>
    <w:p w14:paraId="562D78AA" w14:textId="77777777" w:rsidR="00547B70" w:rsidRDefault="00547B70" w:rsidP="00A83FE9">
      <w:r>
        <w:t>($) – post/ last</w:t>
      </w:r>
    </w:p>
    <w:p w14:paraId="297AE588" w14:textId="77777777" w:rsidR="00547B70" w:rsidRDefault="00547B70" w:rsidP="00A83FE9"/>
    <w:p w14:paraId="6AC448BA" w14:textId="77777777" w:rsidR="00A83FE9" w:rsidRDefault="00A83FE9" w:rsidP="00A83FE9">
      <w:pPr>
        <w:ind w:left="720"/>
      </w:pPr>
      <w:r>
        <w:lastRenderedPageBreak/>
        <w:t>Simple Selectors</w:t>
      </w:r>
    </w:p>
    <w:p w14:paraId="0726FBDD" w14:textId="77777777" w:rsidR="00A83FE9" w:rsidRDefault="00A83FE9" w:rsidP="00A83FE9">
      <w:pPr>
        <w:pStyle w:val="ListParagraph"/>
        <w:numPr>
          <w:ilvl w:val="0"/>
          <w:numId w:val="10"/>
        </w:numPr>
      </w:pPr>
      <w:r>
        <w:t>Universal Selector – matches everything</w:t>
      </w:r>
    </w:p>
    <w:p w14:paraId="7D98FD29" w14:textId="77777777" w:rsidR="00A83FE9" w:rsidRDefault="00A83FE9" w:rsidP="00A83FE9">
      <w:pPr>
        <w:pStyle w:val="ListParagraph"/>
        <w:numPr>
          <w:ilvl w:val="0"/>
          <w:numId w:val="10"/>
        </w:numPr>
      </w:pPr>
      <w:r>
        <w:t>Type Selector – different elements</w:t>
      </w:r>
    </w:p>
    <w:p w14:paraId="713510B7" w14:textId="77777777" w:rsidR="00A83FE9" w:rsidRDefault="00A83FE9" w:rsidP="00A83FE9">
      <w:pPr>
        <w:pStyle w:val="ListParagraph"/>
        <w:numPr>
          <w:ilvl w:val="0"/>
          <w:numId w:val="10"/>
        </w:numPr>
      </w:pPr>
      <w:r>
        <w:t>ID Selector – value of the id, case-sensitive (#)</w:t>
      </w:r>
    </w:p>
    <w:p w14:paraId="1BCF4261" w14:textId="77777777" w:rsidR="00A83FE9" w:rsidRDefault="00A83FE9" w:rsidP="00A83FE9">
      <w:pPr>
        <w:pStyle w:val="ListParagraph"/>
        <w:numPr>
          <w:ilvl w:val="0"/>
          <w:numId w:val="10"/>
        </w:numPr>
      </w:pPr>
      <w:r>
        <w:t>Class Selector – class variable</w:t>
      </w:r>
    </w:p>
    <w:p w14:paraId="79324D7D" w14:textId="77777777" w:rsidR="00A83FE9" w:rsidRDefault="00A83FE9" w:rsidP="00A83FE9">
      <w:pPr>
        <w:pStyle w:val="ListParagraph"/>
        <w:numPr>
          <w:ilvl w:val="0"/>
          <w:numId w:val="10"/>
        </w:numPr>
      </w:pPr>
      <w:r>
        <w:t>Attribute Selector – value of attributes (</w:t>
      </w:r>
      <w:proofErr w:type="spellStart"/>
      <w:r>
        <w:t>i.e</w:t>
      </w:r>
      <w:proofErr w:type="spellEnd"/>
      <w:r>
        <w:t xml:space="preserve"> p[class=lead])</w:t>
      </w:r>
    </w:p>
    <w:p w14:paraId="19D3B4D7" w14:textId="77777777" w:rsidR="00547B70" w:rsidRDefault="00547B70" w:rsidP="00A83FE9">
      <w:pPr>
        <w:pStyle w:val="ListParagraph"/>
        <w:numPr>
          <w:ilvl w:val="0"/>
          <w:numId w:val="10"/>
        </w:numPr>
      </w:pPr>
      <w:r>
        <w:t>Pseudo-Classes</w:t>
      </w:r>
    </w:p>
    <w:p w14:paraId="69CD5C77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t>Dynamic Pseudo-Classes</w:t>
      </w:r>
    </w:p>
    <w:p w14:paraId="0661428F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t>Target Pseudo-Classes</w:t>
      </w:r>
    </w:p>
    <w:p w14:paraId="5C432F0E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t>Language Pseudo-Classes</w:t>
      </w:r>
    </w:p>
    <w:p w14:paraId="18711464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t>UI Element State Pseudo-Classes</w:t>
      </w:r>
    </w:p>
    <w:p w14:paraId="4527EDCF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t>Structural Pseudo-Classes</w:t>
      </w:r>
    </w:p>
    <w:p w14:paraId="27DB01DB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t>Negation Pseudo-Classes</w:t>
      </w:r>
    </w:p>
    <w:p w14:paraId="17E2F85E" w14:textId="77777777" w:rsidR="0097560C" w:rsidRDefault="0097560C" w:rsidP="0097560C">
      <w:r>
        <w:t>CSS Rule Precedence</w:t>
      </w:r>
    </w:p>
    <w:p w14:paraId="795EDE66" w14:textId="77777777" w:rsidR="0097560C" w:rsidRDefault="0097560C" w:rsidP="0097560C">
      <w:r>
        <w:tab/>
        <w:t>-an HTML element may be the subject of the selectors of multiple style rules</w:t>
      </w:r>
    </w:p>
    <w:p w14:paraId="4786EE5C" w14:textId="77777777" w:rsidR="0097560C" w:rsidRDefault="0097560C" w:rsidP="0097560C">
      <w:r>
        <w:tab/>
      </w:r>
      <w:r>
        <w:tab/>
        <w:t>-when such rules target different properties</w:t>
      </w:r>
    </w:p>
    <w:p w14:paraId="1E730A47" w14:textId="77777777" w:rsidR="00434845" w:rsidRDefault="00434845" w:rsidP="0097560C"/>
    <w:p w14:paraId="3E5E0AE1" w14:textId="77777777" w:rsidR="00434845" w:rsidRDefault="00434845" w:rsidP="00434845">
      <w:pPr>
        <w:pStyle w:val="ListParagraph"/>
        <w:numPr>
          <w:ilvl w:val="0"/>
          <w:numId w:val="11"/>
        </w:numPr>
      </w:pPr>
      <w:r>
        <w:t>Resolution</w:t>
      </w:r>
    </w:p>
    <w:p w14:paraId="38D41F59" w14:textId="283665A3" w:rsidR="00434845" w:rsidRDefault="00434845" w:rsidP="00434845">
      <w:pPr>
        <w:pStyle w:val="ListParagraph"/>
        <w:numPr>
          <w:ilvl w:val="1"/>
          <w:numId w:val="11"/>
        </w:numPr>
      </w:pPr>
      <w:r>
        <w:t>By origin and importance</w:t>
      </w:r>
    </w:p>
    <w:p w14:paraId="49E5E89E" w14:textId="60F9612B" w:rsidR="00A8647B" w:rsidRDefault="00A8647B" w:rsidP="00A8647B">
      <w:pPr>
        <w:pStyle w:val="ListParagraph"/>
        <w:numPr>
          <w:ilvl w:val="2"/>
          <w:numId w:val="11"/>
        </w:numPr>
      </w:pPr>
      <w:r>
        <w:t>Important</w:t>
      </w:r>
    </w:p>
    <w:p w14:paraId="5A119B31" w14:textId="41A917E7" w:rsidR="00A8647B" w:rsidRDefault="00A8647B" w:rsidP="00A8647B">
      <w:pPr>
        <w:pStyle w:val="ListParagraph"/>
        <w:numPr>
          <w:ilvl w:val="3"/>
          <w:numId w:val="11"/>
        </w:numPr>
      </w:pPr>
      <w:r>
        <w:t>Important user-agent declarations</w:t>
      </w:r>
    </w:p>
    <w:p w14:paraId="2373CC44" w14:textId="15498741" w:rsidR="00A8647B" w:rsidRDefault="00A8647B" w:rsidP="00A8647B">
      <w:pPr>
        <w:pStyle w:val="ListParagraph"/>
        <w:numPr>
          <w:ilvl w:val="3"/>
          <w:numId w:val="11"/>
        </w:numPr>
      </w:pPr>
      <w:r>
        <w:t>Important user declarations</w:t>
      </w:r>
    </w:p>
    <w:p w14:paraId="40D67F63" w14:textId="74E00D3F" w:rsidR="00A8647B" w:rsidRDefault="00A8647B" w:rsidP="00A8647B">
      <w:pPr>
        <w:pStyle w:val="ListParagraph"/>
        <w:numPr>
          <w:ilvl w:val="3"/>
          <w:numId w:val="11"/>
        </w:numPr>
      </w:pPr>
      <w:r>
        <w:t>Important author declarations</w:t>
      </w:r>
    </w:p>
    <w:p w14:paraId="52692E5C" w14:textId="018B3B10" w:rsidR="00A8647B" w:rsidRDefault="00A8647B" w:rsidP="00A8647B">
      <w:pPr>
        <w:pStyle w:val="ListParagraph"/>
        <w:numPr>
          <w:ilvl w:val="2"/>
          <w:numId w:val="11"/>
        </w:numPr>
      </w:pPr>
      <w:r>
        <w:t>Normal</w:t>
      </w:r>
    </w:p>
    <w:p w14:paraId="55658F1B" w14:textId="7DB9AFED" w:rsidR="00A8647B" w:rsidRDefault="00A8647B" w:rsidP="00A8647B">
      <w:pPr>
        <w:pStyle w:val="ListParagraph"/>
        <w:numPr>
          <w:ilvl w:val="3"/>
          <w:numId w:val="11"/>
        </w:numPr>
      </w:pPr>
      <w:r>
        <w:t>Normal author declarations</w:t>
      </w:r>
    </w:p>
    <w:p w14:paraId="579F0BC3" w14:textId="302EDD19" w:rsidR="00A8647B" w:rsidRDefault="00A8647B" w:rsidP="00A8647B">
      <w:pPr>
        <w:pStyle w:val="ListParagraph"/>
        <w:numPr>
          <w:ilvl w:val="3"/>
          <w:numId w:val="11"/>
        </w:numPr>
      </w:pPr>
      <w:r>
        <w:t>Normal user declarations</w:t>
      </w:r>
    </w:p>
    <w:p w14:paraId="10E4D244" w14:textId="0F06E305" w:rsidR="00A8647B" w:rsidRDefault="00A8647B" w:rsidP="00A8647B">
      <w:pPr>
        <w:pStyle w:val="ListParagraph"/>
        <w:numPr>
          <w:ilvl w:val="3"/>
          <w:numId w:val="11"/>
        </w:numPr>
      </w:pPr>
      <w:r>
        <w:t>Normal user-agent declarations</w:t>
      </w:r>
    </w:p>
    <w:p w14:paraId="163FF216" w14:textId="2CBBF35F" w:rsidR="00A8647B" w:rsidRDefault="00A8647B" w:rsidP="00A8647B">
      <w:pPr>
        <w:pStyle w:val="ListParagraph"/>
        <w:numPr>
          <w:ilvl w:val="2"/>
          <w:numId w:val="11"/>
        </w:numPr>
      </w:pPr>
      <w:r>
        <w:t xml:space="preserve">Note: Highest precedence: </w:t>
      </w:r>
      <w:r w:rsidRPr="00A8647B">
        <w:rPr>
          <w:b/>
        </w:rPr>
        <w:t>Transition declaration</w:t>
      </w:r>
    </w:p>
    <w:p w14:paraId="3CC3695B" w14:textId="41745841" w:rsidR="00434845" w:rsidRDefault="00434845" w:rsidP="00434845">
      <w:pPr>
        <w:pStyle w:val="ListParagraph"/>
        <w:numPr>
          <w:ilvl w:val="1"/>
          <w:numId w:val="11"/>
        </w:numPr>
      </w:pPr>
      <w:r>
        <w:t>By specificity</w:t>
      </w:r>
    </w:p>
    <w:p w14:paraId="276AA02A" w14:textId="41B1390A" w:rsidR="00A8647B" w:rsidRDefault="00A8647B" w:rsidP="00A8647B">
      <w:pPr>
        <w:pStyle w:val="ListParagraph"/>
        <w:numPr>
          <w:ilvl w:val="2"/>
          <w:numId w:val="11"/>
        </w:numPr>
      </w:pPr>
      <w:r>
        <w:t>Count the number of ID selectors in the selector</w:t>
      </w:r>
    </w:p>
    <w:p w14:paraId="46E60674" w14:textId="392CB3B9" w:rsidR="00A8647B" w:rsidRDefault="00A8647B" w:rsidP="00A8647B">
      <w:pPr>
        <w:pStyle w:val="ListParagraph"/>
        <w:numPr>
          <w:ilvl w:val="2"/>
          <w:numId w:val="11"/>
        </w:numPr>
      </w:pPr>
      <w:r>
        <w:t>Count the number of class selectors, attribute selectors, and pseudo-classes in the selector</w:t>
      </w:r>
    </w:p>
    <w:p w14:paraId="02F78FEF" w14:textId="7A1AABC6" w:rsidR="00A8647B" w:rsidRDefault="00A8647B" w:rsidP="00A8647B">
      <w:pPr>
        <w:pStyle w:val="ListParagraph"/>
        <w:numPr>
          <w:ilvl w:val="2"/>
          <w:numId w:val="11"/>
        </w:numPr>
      </w:pPr>
      <w:r>
        <w:t>Ignore the universal selector</w:t>
      </w:r>
    </w:p>
    <w:p w14:paraId="2FADA199" w14:textId="6C3CD2D9" w:rsidR="00434845" w:rsidRDefault="00434845" w:rsidP="00434845">
      <w:pPr>
        <w:pStyle w:val="ListParagraph"/>
        <w:numPr>
          <w:ilvl w:val="1"/>
          <w:numId w:val="11"/>
        </w:numPr>
      </w:pPr>
      <w:r>
        <w:t>By order (last priority)</w:t>
      </w:r>
    </w:p>
    <w:p w14:paraId="1D351038" w14:textId="030B0F12" w:rsidR="00434845" w:rsidRPr="00315B3B" w:rsidRDefault="00A8647B" w:rsidP="00A8647B">
      <w:pPr>
        <w:pStyle w:val="ListParagraph"/>
        <w:numPr>
          <w:ilvl w:val="2"/>
          <w:numId w:val="11"/>
        </w:numPr>
      </w:pPr>
      <w:r>
        <w:t>The later takes prioritize</w:t>
      </w:r>
      <w:bookmarkStart w:id="0" w:name="_GoBack"/>
      <w:bookmarkEnd w:id="0"/>
    </w:p>
    <w:sectPr w:rsidR="00434845" w:rsidRPr="00315B3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F5A8A"/>
    <w:multiLevelType w:val="hybridMultilevel"/>
    <w:tmpl w:val="4A8C6436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D74993"/>
    <w:multiLevelType w:val="hybridMultilevel"/>
    <w:tmpl w:val="406A93F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643D9"/>
    <w:multiLevelType w:val="hybridMultilevel"/>
    <w:tmpl w:val="53A8D43A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CDA29F1"/>
    <w:multiLevelType w:val="hybridMultilevel"/>
    <w:tmpl w:val="5B16C1A6"/>
    <w:lvl w:ilvl="0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402F02E8"/>
    <w:multiLevelType w:val="hybridMultilevel"/>
    <w:tmpl w:val="6B9811EC"/>
    <w:lvl w:ilvl="0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5D13893"/>
    <w:multiLevelType w:val="hybridMultilevel"/>
    <w:tmpl w:val="8D88122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BA10FA"/>
    <w:multiLevelType w:val="hybridMultilevel"/>
    <w:tmpl w:val="B3F8AD84"/>
    <w:lvl w:ilvl="0" w:tplc="3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671EC4"/>
    <w:multiLevelType w:val="hybridMultilevel"/>
    <w:tmpl w:val="103C38C2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54D3CD9"/>
    <w:multiLevelType w:val="hybridMultilevel"/>
    <w:tmpl w:val="F9DCF3BC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7A92567"/>
    <w:multiLevelType w:val="hybridMultilevel"/>
    <w:tmpl w:val="C308ACC4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BC721D9"/>
    <w:multiLevelType w:val="hybridMultilevel"/>
    <w:tmpl w:val="85B4B9E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7A16"/>
    <w:multiLevelType w:val="hybridMultilevel"/>
    <w:tmpl w:val="CF14D738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D69DA"/>
    <w:multiLevelType w:val="hybridMultilevel"/>
    <w:tmpl w:val="212AD4A4"/>
    <w:lvl w:ilvl="0" w:tplc="3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12"/>
  </w:num>
  <w:num w:numId="5">
    <w:abstractNumId w:val="6"/>
  </w:num>
  <w:num w:numId="6">
    <w:abstractNumId w:val="3"/>
  </w:num>
  <w:num w:numId="7">
    <w:abstractNumId w:val="10"/>
  </w:num>
  <w:num w:numId="8">
    <w:abstractNumId w:val="0"/>
  </w:num>
  <w:num w:numId="9">
    <w:abstractNumId w:val="7"/>
  </w:num>
  <w:num w:numId="10">
    <w:abstractNumId w:val="11"/>
  </w:num>
  <w:num w:numId="11">
    <w:abstractNumId w:val="8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wtDQ0tzQ2srA0tzBQ0lEKTi0uzszPAykwrgUAx4KASywAAAA="/>
  </w:docVars>
  <w:rsids>
    <w:rsidRoot w:val="008F4A54"/>
    <w:rsid w:val="000D0F1A"/>
    <w:rsid w:val="002141FA"/>
    <w:rsid w:val="00315B3B"/>
    <w:rsid w:val="003B4756"/>
    <w:rsid w:val="00434845"/>
    <w:rsid w:val="00547B70"/>
    <w:rsid w:val="006B6610"/>
    <w:rsid w:val="006F2A30"/>
    <w:rsid w:val="008E7567"/>
    <w:rsid w:val="008F4A54"/>
    <w:rsid w:val="0097560C"/>
    <w:rsid w:val="00A83FE9"/>
    <w:rsid w:val="00A8647B"/>
    <w:rsid w:val="00FF7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AB09F"/>
  <w15:chartTrackingRefBased/>
  <w15:docId w15:val="{AA578652-65DE-4A4B-8FCD-263BD3973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A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4</Pages>
  <Words>584</Words>
  <Characters>333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me Francis Salazar</dc:creator>
  <cp:keywords/>
  <dc:description/>
  <cp:lastModifiedBy>nikki.ganotan@gmail.com</cp:lastModifiedBy>
  <cp:revision>7</cp:revision>
  <dcterms:created xsi:type="dcterms:W3CDTF">2018-03-07T12:26:00Z</dcterms:created>
  <dcterms:modified xsi:type="dcterms:W3CDTF">2018-03-15T13:42:00Z</dcterms:modified>
</cp:coreProperties>
</file>